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3330"/>
        <w:gridCol w:w="540"/>
        <w:gridCol w:w="3510"/>
      </w:tblGrid>
      <w:tr w:rsidR="00061A4B" w14:paraId="072673B1" w14:textId="77777777" w:rsidTr="6982A1AC">
        <w:trPr>
          <w:cantSplit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699B41A" w14:textId="77777777" w:rsidR="00061A4B" w:rsidRPr="00860477" w:rsidRDefault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Use-Case Name: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right w:val="single" w:sz="12" w:space="0" w:color="auto"/>
            </w:tcBorders>
          </w:tcPr>
          <w:p w14:paraId="672A6659" w14:textId="2F6DCB3C" w:rsidR="00061A4B" w:rsidRDefault="4AF0FE0D" w:rsidP="560DF5EC">
            <w:pPr>
              <w:rPr>
                <w:rFonts w:ascii="Arial" w:hAnsi="Arial" w:cs="Arial"/>
                <w:sz w:val="18"/>
                <w:szCs w:val="18"/>
              </w:rPr>
            </w:pPr>
            <w:r w:rsidRPr="6982A1AC">
              <w:rPr>
                <w:rFonts w:ascii="Arial" w:hAnsi="Arial" w:cs="Arial"/>
                <w:sz w:val="18"/>
                <w:szCs w:val="18"/>
              </w:rPr>
              <w:t>Sponsor</w:t>
            </w:r>
            <w:r w:rsidR="7F689545" w:rsidRPr="6982A1AC">
              <w:rPr>
                <w:rFonts w:ascii="Arial" w:hAnsi="Arial" w:cs="Arial"/>
                <w:sz w:val="18"/>
                <w:szCs w:val="18"/>
              </w:rPr>
              <w:t xml:space="preserve"> Account Creation</w:t>
            </w:r>
          </w:p>
        </w:tc>
        <w:tc>
          <w:tcPr>
            <w:tcW w:w="3510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32C09F17" w14:textId="77777777" w:rsidR="00061A4B" w:rsidRDefault="00061A4B">
            <w:pPr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Use Case Type</w:t>
            </w:r>
          </w:p>
          <w:p w14:paraId="0E132E71" w14:textId="77777777" w:rsidR="00061A4B" w:rsidRDefault="00061A4B">
            <w:pPr>
              <w:tabs>
                <w:tab w:val="left" w:pos="2862"/>
              </w:tabs>
              <w:ind w:left="522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Business Requirements:</w:t>
            </w:r>
            <w:r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ab/>
            </w:r>
            <w:r>
              <w:rPr>
                <w:rFonts w:ascii="Wingdings" w:eastAsia="Wingdings" w:hAnsi="Wingdings" w:cs="Wingdings"/>
                <w:b/>
                <w:sz w:val="18"/>
              </w:rPr>
              <w:t>o</w:t>
            </w:r>
          </w:p>
          <w:p w14:paraId="4AB39504" w14:textId="77777777" w:rsidR="00061A4B" w:rsidRDefault="00061A4B">
            <w:pPr>
              <w:tabs>
                <w:tab w:val="left" w:pos="2862"/>
              </w:tabs>
              <w:ind w:left="522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System Analysis:</w:t>
            </w:r>
            <w:r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ab/>
            </w:r>
            <w:r>
              <w:rPr>
                <w:rFonts w:ascii="Wingdings" w:eastAsia="Wingdings" w:hAnsi="Wingdings" w:cs="Wingdings"/>
                <w:b/>
                <w:sz w:val="18"/>
              </w:rPr>
              <w:t>o</w:t>
            </w:r>
          </w:p>
          <w:p w14:paraId="24DACAA7" w14:textId="73932E20" w:rsidR="00061A4B" w:rsidRDefault="00061A4B">
            <w:pPr>
              <w:tabs>
                <w:tab w:val="left" w:pos="2862"/>
              </w:tabs>
              <w:ind w:left="522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System Design:</w:t>
            </w:r>
            <w:r>
              <w:rPr>
                <w:rFonts w:ascii="Arial" w:hAnsi="Arial" w:cs="Arial"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ab/>
            </w:r>
            <w:r w:rsidR="00D547C6">
              <w:rPr>
                <w:rStyle w:val="normaltextrun"/>
                <w:rFonts w:ascii="Wingdings" w:hAnsi="Wingdings"/>
                <w:b/>
                <w:bCs/>
                <w:color w:val="000000"/>
                <w:sz w:val="18"/>
                <w:szCs w:val="18"/>
                <w:bdr w:val="none" w:sz="0" w:space="0" w:color="auto" w:frame="1"/>
              </w:rPr>
              <w:t>*</w:t>
            </w:r>
          </w:p>
        </w:tc>
      </w:tr>
      <w:tr w:rsidR="00061A4B" w14:paraId="2785B34F" w14:textId="77777777" w:rsidTr="6982A1AC">
        <w:trPr>
          <w:cantSplit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9119B9" w14:textId="77777777" w:rsidR="00061A4B" w:rsidRPr="00860477" w:rsidRDefault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Use-Case ID: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37501D" w14:textId="3C8B6A35" w:rsidR="00061A4B" w:rsidRDefault="2E5DB068" w:rsidP="560DF5EC">
            <w:pPr>
              <w:rPr>
                <w:rFonts w:ascii="Arial" w:hAnsi="Arial" w:cs="Arial"/>
                <w:sz w:val="18"/>
                <w:szCs w:val="18"/>
              </w:rPr>
            </w:pPr>
            <w:r w:rsidRPr="560DF5EC">
              <w:rPr>
                <w:rFonts w:ascii="Arial" w:hAnsi="Arial" w:cs="Arial"/>
                <w:sz w:val="18"/>
                <w:szCs w:val="18"/>
              </w:rPr>
              <w:t>1</w:t>
            </w:r>
            <w:r w:rsidR="008E38D1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3510" w:type="dxa"/>
            <w:vMerge/>
          </w:tcPr>
          <w:p w14:paraId="5DAB6C7B" w14:textId="77777777" w:rsidR="00061A4B" w:rsidRDefault="00061A4B">
            <w:pPr>
              <w:rPr>
                <w:rFonts w:ascii="Arial" w:hAnsi="Arial" w:cs="Arial"/>
                <w:sz w:val="18"/>
              </w:rPr>
            </w:pPr>
          </w:p>
        </w:tc>
      </w:tr>
      <w:tr w:rsidR="00061A4B" w14:paraId="0A7C1A86" w14:textId="77777777" w:rsidTr="6982A1AC">
        <w:trPr>
          <w:cantSplit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31F138" w14:textId="77777777" w:rsidR="00061A4B" w:rsidRPr="00860477" w:rsidRDefault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iority: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EB378F" w14:textId="4DC4ABC0" w:rsidR="00061A4B" w:rsidRDefault="008E38D1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High</w:t>
            </w:r>
          </w:p>
        </w:tc>
        <w:tc>
          <w:tcPr>
            <w:tcW w:w="3510" w:type="dxa"/>
            <w:vMerge/>
          </w:tcPr>
          <w:p w14:paraId="6A05A809" w14:textId="77777777" w:rsidR="00061A4B" w:rsidRDefault="00061A4B">
            <w:pPr>
              <w:rPr>
                <w:rFonts w:ascii="Arial" w:hAnsi="Arial" w:cs="Arial"/>
                <w:sz w:val="18"/>
              </w:rPr>
            </w:pPr>
          </w:p>
        </w:tc>
      </w:tr>
      <w:tr w:rsidR="00061A4B" w14:paraId="5BA74EA5" w14:textId="77777777" w:rsidTr="6982A1AC">
        <w:trPr>
          <w:cantSplit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1B9FDDA" w14:textId="77777777" w:rsidR="00061A4B" w:rsidRPr="00860477" w:rsidRDefault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Source: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A39BBE3" w14:textId="300A0EDF" w:rsidR="00061A4B" w:rsidRDefault="008E38D1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Product Backlog</w:t>
            </w:r>
          </w:p>
        </w:tc>
        <w:tc>
          <w:tcPr>
            <w:tcW w:w="3510" w:type="dxa"/>
            <w:vMerge/>
          </w:tcPr>
          <w:p w14:paraId="41C8F396" w14:textId="77777777" w:rsidR="00061A4B" w:rsidRDefault="00061A4B">
            <w:pPr>
              <w:rPr>
                <w:rFonts w:ascii="Arial" w:hAnsi="Arial" w:cs="Arial"/>
                <w:sz w:val="18"/>
              </w:rPr>
            </w:pPr>
          </w:p>
        </w:tc>
      </w:tr>
      <w:tr w:rsidR="00061A4B" w14:paraId="46D6ED85" w14:textId="77777777" w:rsidTr="6982A1AC">
        <w:trPr>
          <w:trHeight w:val="537"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B5D629" w14:textId="77777777" w:rsidR="00061A4B" w:rsidRPr="00860477" w:rsidRDefault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imary business a</w:t>
            </w:r>
            <w:r w:rsidRPr="00860477">
              <w:rPr>
                <w:rFonts w:ascii="Arial" w:hAnsi="Arial" w:cs="Arial"/>
                <w:sz w:val="18"/>
                <w:szCs w:val="18"/>
              </w:rPr>
              <w:t>ctor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2A3D3EC" w14:textId="285CEE39" w:rsidR="00061A4B" w:rsidRDefault="008E38D1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Sponsors</w:t>
            </w:r>
          </w:p>
        </w:tc>
      </w:tr>
      <w:tr w:rsidR="00061A4B" w14:paraId="716ED71D" w14:textId="77777777" w:rsidTr="6982A1AC">
        <w:tc>
          <w:tcPr>
            <w:tcW w:w="208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350DF3" w14:textId="77777777" w:rsidR="00061A4B" w:rsidRPr="00860477" w:rsidRDefault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imary System Actor:</w:t>
            </w:r>
          </w:p>
        </w:tc>
        <w:tc>
          <w:tcPr>
            <w:tcW w:w="7380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14:paraId="0D0B940D" w14:textId="5D4C79F2" w:rsidR="00061A4B" w:rsidRDefault="008E38D1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Sponsors</w:t>
            </w:r>
          </w:p>
        </w:tc>
      </w:tr>
      <w:tr w:rsidR="00061A4B" w14:paraId="12E25AF4" w14:textId="77777777" w:rsidTr="6982A1AC">
        <w:tc>
          <w:tcPr>
            <w:tcW w:w="208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978D34" w14:textId="77777777" w:rsidR="00061A4B" w:rsidRPr="00860477" w:rsidRDefault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ther Participating Actors:</w:t>
            </w:r>
          </w:p>
        </w:tc>
        <w:tc>
          <w:tcPr>
            <w:tcW w:w="7380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14:paraId="0E27B00A" w14:textId="77777777" w:rsidR="00061A4B" w:rsidRDefault="00061A4B">
            <w:pPr>
              <w:rPr>
                <w:rFonts w:ascii="Arial" w:hAnsi="Arial" w:cs="Arial"/>
                <w:sz w:val="18"/>
              </w:rPr>
            </w:pPr>
          </w:p>
        </w:tc>
      </w:tr>
      <w:tr w:rsidR="00061A4B" w14:paraId="5DEF5505" w14:textId="77777777" w:rsidTr="6982A1AC">
        <w:tc>
          <w:tcPr>
            <w:tcW w:w="208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962C1E" w14:textId="77777777" w:rsidR="00061A4B" w:rsidRPr="00860477" w:rsidRDefault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ther Interested Stockholders:</w:t>
            </w:r>
          </w:p>
        </w:tc>
        <w:tc>
          <w:tcPr>
            <w:tcW w:w="7380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14:paraId="60061E4C" w14:textId="3EDC5945" w:rsidR="00061A4B" w:rsidRDefault="008E38D1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Members</w:t>
            </w:r>
          </w:p>
        </w:tc>
      </w:tr>
      <w:tr w:rsidR="00061A4B" w14:paraId="6C7F3E71" w14:textId="77777777" w:rsidTr="6982A1AC">
        <w:tc>
          <w:tcPr>
            <w:tcW w:w="208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4CE3716" w14:textId="77777777" w:rsidR="00061A4B" w:rsidRPr="00860477" w:rsidRDefault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Description:</w:t>
            </w:r>
          </w:p>
        </w:tc>
        <w:tc>
          <w:tcPr>
            <w:tcW w:w="7380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14:paraId="44EAFD9C" w14:textId="41AF28E4" w:rsidR="00061A4B" w:rsidRDefault="008E38D1">
            <w:pPr>
              <w:pStyle w:val="SQLCode"/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sz w:val="18"/>
                <w:szCs w:val="24"/>
              </w:rPr>
            </w:pPr>
            <w:r>
              <w:rPr>
                <w:rFonts w:ascii="Arial" w:hAnsi="Arial" w:cs="Arial"/>
                <w:sz w:val="18"/>
                <w:szCs w:val="24"/>
              </w:rPr>
              <w:t xml:space="preserve">Sponsors </w:t>
            </w:r>
            <w:r w:rsidR="00A1630E">
              <w:rPr>
                <w:rFonts w:ascii="Arial" w:hAnsi="Arial" w:cs="Arial"/>
                <w:sz w:val="18"/>
                <w:szCs w:val="24"/>
              </w:rPr>
              <w:t>will create their accounts.</w:t>
            </w:r>
          </w:p>
        </w:tc>
      </w:tr>
      <w:tr w:rsidR="00061A4B" w14:paraId="5317AE4E" w14:textId="77777777" w:rsidTr="6982A1AC">
        <w:tc>
          <w:tcPr>
            <w:tcW w:w="2088" w:type="dxa"/>
            <w:tcBorders>
              <w:top w:val="nil"/>
              <w:left w:val="single" w:sz="12" w:space="0" w:color="auto"/>
              <w:right w:val="single" w:sz="12" w:space="0" w:color="auto"/>
            </w:tcBorders>
          </w:tcPr>
          <w:p w14:paraId="40F1868E" w14:textId="77777777" w:rsidR="00061A4B" w:rsidRPr="00860477" w:rsidRDefault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econdition:</w:t>
            </w:r>
          </w:p>
        </w:tc>
        <w:tc>
          <w:tcPr>
            <w:tcW w:w="7380" w:type="dxa"/>
            <w:gridSpan w:val="3"/>
            <w:tcBorders>
              <w:top w:val="nil"/>
              <w:right w:val="single" w:sz="12" w:space="0" w:color="auto"/>
            </w:tcBorders>
          </w:tcPr>
          <w:p w14:paraId="4B94D5A5" w14:textId="587B7251" w:rsidR="00061A4B" w:rsidRDefault="00487CA5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The sponsor does not already have an account.</w:t>
            </w:r>
          </w:p>
        </w:tc>
      </w:tr>
      <w:tr w:rsidR="00061A4B" w14:paraId="2644B0E7" w14:textId="77777777" w:rsidTr="6982A1AC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EEE7C1" w14:textId="77777777" w:rsidR="00061A4B" w:rsidRPr="00860477" w:rsidRDefault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Trigger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DEEC669" w14:textId="58475F96" w:rsidR="00061A4B" w:rsidRDefault="00487CA5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 xml:space="preserve">The sponsor clicks the “create account” button.  </w:t>
            </w:r>
          </w:p>
        </w:tc>
      </w:tr>
      <w:tr w:rsidR="00061A4B" w14:paraId="322FF2A1" w14:textId="77777777" w:rsidTr="6982A1AC">
        <w:trPr>
          <w:trHeight w:val="321"/>
        </w:trPr>
        <w:tc>
          <w:tcPr>
            <w:tcW w:w="208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46E65238" w14:textId="77777777" w:rsidR="00061A4B" w:rsidRPr="00860477" w:rsidRDefault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 xml:space="preserve">Typical Course </w:t>
            </w:r>
            <w:r w:rsidR="00F9300C" w:rsidRPr="00860477">
              <w:rPr>
                <w:rFonts w:ascii="Arial" w:hAnsi="Arial" w:cs="Arial"/>
                <w:sz w:val="18"/>
                <w:szCs w:val="18"/>
              </w:rPr>
              <w:t>of</w:t>
            </w:r>
            <w:r w:rsidRPr="00860477">
              <w:rPr>
                <w:rFonts w:ascii="Arial" w:hAnsi="Arial" w:cs="Arial"/>
                <w:sz w:val="18"/>
                <w:szCs w:val="18"/>
              </w:rPr>
              <w:t xml:space="preserve"> Events:</w:t>
            </w:r>
          </w:p>
        </w:tc>
        <w:tc>
          <w:tcPr>
            <w:tcW w:w="3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072207E" w14:textId="77777777" w:rsidR="00061A4B" w:rsidRDefault="00061A4B">
            <w:pPr>
              <w:pStyle w:val="Heading1"/>
              <w:spacing w:before="0" w:after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Actor Action</w:t>
            </w:r>
          </w:p>
        </w:tc>
        <w:tc>
          <w:tcPr>
            <w:tcW w:w="405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FC503C3" w14:textId="77777777" w:rsidR="00061A4B" w:rsidRDefault="00061A4B">
            <w:pPr>
              <w:pStyle w:val="Heading1"/>
              <w:spacing w:before="0" w:after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System Response</w:t>
            </w:r>
          </w:p>
        </w:tc>
      </w:tr>
      <w:tr w:rsidR="00061A4B" w14:paraId="3656B9AB" w14:textId="77777777" w:rsidTr="6982A1AC">
        <w:tc>
          <w:tcPr>
            <w:tcW w:w="208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45FB0818" w14:textId="77777777" w:rsidR="00061A4B" w:rsidRPr="00860477" w:rsidRDefault="00061A4B" w:rsidP="00C120E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71D3CABB" w14:textId="651563DD" w:rsidR="00487CA5" w:rsidRPr="00487CA5" w:rsidRDefault="00487CA5" w:rsidP="00487CA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  <w:r w:rsidRPr="00487CA5">
              <w:rPr>
                <w:rFonts w:ascii="Arial" w:hAnsi="Arial" w:cs="Arial"/>
                <w:bCs/>
                <w:sz w:val="18"/>
              </w:rPr>
              <w:t>Sponsor selects the account creation button.</w:t>
            </w:r>
          </w:p>
          <w:p w14:paraId="2874BB8B" w14:textId="1AF1DD2B" w:rsidR="00487CA5" w:rsidRDefault="004B5517" w:rsidP="00487CA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 xml:space="preserve">Sponsor enters a company </w:t>
            </w:r>
            <w:r w:rsidR="00BB57F4">
              <w:rPr>
                <w:rFonts w:ascii="Arial" w:hAnsi="Arial" w:cs="Arial"/>
                <w:bCs/>
                <w:sz w:val="18"/>
              </w:rPr>
              <w:t>ID</w:t>
            </w:r>
            <w:r w:rsidR="000A7956">
              <w:rPr>
                <w:rFonts w:ascii="Arial" w:hAnsi="Arial" w:cs="Arial"/>
                <w:bCs/>
                <w:sz w:val="18"/>
              </w:rPr>
              <w:t xml:space="preserve">, which is received by the admins.  </w:t>
            </w:r>
          </w:p>
          <w:p w14:paraId="49B2EAFB" w14:textId="77777777" w:rsidR="004B5517" w:rsidRDefault="00C2794A" w:rsidP="00487CA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The sponsor enters and reenters a desired password.</w:t>
            </w:r>
          </w:p>
          <w:p w14:paraId="049F31CB" w14:textId="3501FF4F" w:rsidR="00C2794A" w:rsidRPr="00487CA5" w:rsidRDefault="00C2794A" w:rsidP="00487CA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Sponsor hit’s the “Create Account” button.</w:t>
            </w:r>
          </w:p>
        </w:tc>
        <w:tc>
          <w:tcPr>
            <w:tcW w:w="4050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53128261" w14:textId="64A5B11A" w:rsidR="00061A4B" w:rsidRDefault="00D547C6" w:rsidP="00D547C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System brings the sponsor to the account creation page.</w:t>
            </w:r>
          </w:p>
          <w:p w14:paraId="5551DDEF" w14:textId="6EE67DD6" w:rsidR="00D547C6" w:rsidRDefault="00BB57F4" w:rsidP="00D547C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 xml:space="preserve">System confirms the ID isn’t associated with an existing account, and the ID matches </w:t>
            </w:r>
          </w:p>
          <w:p w14:paraId="3D6E8AF1" w14:textId="49CA9844" w:rsidR="00651378" w:rsidRDefault="00651378" w:rsidP="00D547C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The system confirms that the passwords match.</w:t>
            </w:r>
          </w:p>
          <w:p w14:paraId="4B229F31" w14:textId="5DF157EB" w:rsidR="00651378" w:rsidRPr="00D547C6" w:rsidRDefault="00BB57F4" w:rsidP="00D547C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The system saves the information to the database.</w:t>
            </w:r>
          </w:p>
          <w:p w14:paraId="62486C05" w14:textId="77777777" w:rsidR="00B64F64" w:rsidRDefault="00B64F64" w:rsidP="00C120E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  <w:p w14:paraId="4101652C" w14:textId="77777777" w:rsidR="00B64F64" w:rsidRPr="00B64F64" w:rsidRDefault="00B64F64" w:rsidP="00C120E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</w:tc>
      </w:tr>
      <w:tr w:rsidR="00061A4B" w14:paraId="4B99056E" w14:textId="77777777" w:rsidTr="6982A1AC">
        <w:tc>
          <w:tcPr>
            <w:tcW w:w="2088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299C43A" w14:textId="77777777" w:rsidR="00061A4B" w:rsidRPr="00860477" w:rsidRDefault="00061A4B" w:rsidP="00C120E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DBEF00" w14:textId="77777777" w:rsidR="00190514" w:rsidRPr="00860477" w:rsidRDefault="00190514" w:rsidP="00C120E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</w:tc>
        <w:tc>
          <w:tcPr>
            <w:tcW w:w="405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61D779" w14:textId="77777777" w:rsidR="00061A4B" w:rsidRDefault="00061A4B" w:rsidP="00C120E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  <w:p w14:paraId="3CF2D8B6" w14:textId="77777777" w:rsidR="00B64F64" w:rsidRDefault="00B64F64" w:rsidP="00C120E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  <w:p w14:paraId="0FB78278" w14:textId="77777777" w:rsidR="00190514" w:rsidRDefault="00190514" w:rsidP="00C120E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  <w:p w14:paraId="1FC39945" w14:textId="77777777" w:rsidR="00190514" w:rsidRPr="00860477" w:rsidRDefault="00190514" w:rsidP="00C120E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</w:tc>
      </w:tr>
      <w:tr w:rsidR="00061A4B" w:rsidRPr="00F9300C" w14:paraId="27DC6C7F" w14:textId="77777777" w:rsidTr="6982A1AC">
        <w:trPr>
          <w:trHeight w:val="303"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23ED9C" w14:textId="77777777" w:rsidR="00061A4B" w:rsidRPr="00860477" w:rsidRDefault="00061A4B" w:rsidP="00F9300C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Alternate Course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5E4BAA" w14:textId="582C1CBC" w:rsidR="00C45954" w:rsidRPr="00C45954" w:rsidRDefault="00C45954" w:rsidP="00C45954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C45954">
              <w:rPr>
                <w:rFonts w:ascii="Arial" w:hAnsi="Arial" w:cs="Arial"/>
                <w:sz w:val="18"/>
                <w:szCs w:val="18"/>
              </w:rPr>
              <w:t xml:space="preserve">2a. The </w:t>
            </w:r>
            <w:r>
              <w:rPr>
                <w:rFonts w:ascii="Arial" w:hAnsi="Arial" w:cs="Arial"/>
                <w:sz w:val="18"/>
                <w:szCs w:val="18"/>
              </w:rPr>
              <w:t>company</w:t>
            </w:r>
            <w:r w:rsidR="00BB57F4">
              <w:rPr>
                <w:rFonts w:ascii="Arial" w:hAnsi="Arial" w:cs="Arial"/>
                <w:sz w:val="18"/>
                <w:szCs w:val="18"/>
              </w:rPr>
              <w:t xml:space="preserve"> ID</w:t>
            </w:r>
            <w:r w:rsidRPr="00C45954">
              <w:rPr>
                <w:rFonts w:ascii="Arial" w:hAnsi="Arial" w:cs="Arial"/>
                <w:sz w:val="18"/>
                <w:szCs w:val="18"/>
              </w:rPr>
              <w:t xml:space="preserve"> matches an existing </w:t>
            </w:r>
            <w:r w:rsidR="00BB57F4">
              <w:rPr>
                <w:rFonts w:ascii="Arial" w:hAnsi="Arial" w:cs="Arial"/>
                <w:sz w:val="18"/>
                <w:szCs w:val="18"/>
              </w:rPr>
              <w:t>ID</w:t>
            </w:r>
            <w:r w:rsidRPr="00C45954">
              <w:rPr>
                <w:rFonts w:ascii="Arial" w:hAnsi="Arial" w:cs="Arial"/>
                <w:sz w:val="18"/>
                <w:szCs w:val="18"/>
              </w:rPr>
              <w:t xml:space="preserve"> in the database</w:t>
            </w:r>
            <w:r w:rsidR="00E95C61">
              <w:rPr>
                <w:rFonts w:ascii="Arial" w:hAnsi="Arial" w:cs="Arial"/>
                <w:sz w:val="18"/>
                <w:szCs w:val="18"/>
              </w:rPr>
              <w:t>, or the ID doesn’t match any known IDs for potential accounts.</w:t>
            </w:r>
          </w:p>
          <w:p w14:paraId="6DDB8B01" w14:textId="2D1C0F42" w:rsidR="00C45954" w:rsidRPr="00C45954" w:rsidRDefault="00C45954" w:rsidP="00C45954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C45954">
              <w:rPr>
                <w:rFonts w:ascii="Arial" w:hAnsi="Arial" w:cs="Arial"/>
                <w:sz w:val="18"/>
                <w:szCs w:val="18"/>
              </w:rPr>
              <w:t xml:space="preserve">2b. System displays a red error message saying, </w:t>
            </w:r>
            <w:r w:rsidR="00F21E48">
              <w:rPr>
                <w:rFonts w:ascii="Arial" w:hAnsi="Arial" w:cs="Arial"/>
                <w:sz w:val="18"/>
                <w:szCs w:val="18"/>
              </w:rPr>
              <w:t xml:space="preserve">“ID </w:t>
            </w:r>
            <w:r w:rsidRPr="00C45954">
              <w:rPr>
                <w:rFonts w:ascii="Arial" w:hAnsi="Arial" w:cs="Arial"/>
                <w:sz w:val="18"/>
                <w:szCs w:val="18"/>
              </w:rPr>
              <w:t>already in use</w:t>
            </w:r>
            <w:r w:rsidR="00E95C61">
              <w:rPr>
                <w:rFonts w:ascii="Arial" w:hAnsi="Arial" w:cs="Arial"/>
                <w:sz w:val="18"/>
                <w:szCs w:val="18"/>
              </w:rPr>
              <w:t>.” Or “ID doesn’t match existing ID.” Depending on the circumstance.</w:t>
            </w:r>
          </w:p>
          <w:p w14:paraId="6EB1DBAA" w14:textId="5F5A3E5C" w:rsidR="00C45954" w:rsidRPr="00C45954" w:rsidRDefault="00C45954" w:rsidP="00C45954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C45954">
              <w:rPr>
                <w:rFonts w:ascii="Arial" w:hAnsi="Arial" w:cs="Arial"/>
                <w:sz w:val="18"/>
                <w:szCs w:val="18"/>
              </w:rPr>
              <w:t>2c. Go to 2.</w:t>
            </w:r>
          </w:p>
          <w:p w14:paraId="491CD238" w14:textId="669C867A" w:rsidR="00C45954" w:rsidRPr="00C45954" w:rsidRDefault="00C45954" w:rsidP="00C45954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C45954">
              <w:rPr>
                <w:rFonts w:ascii="Arial" w:hAnsi="Arial" w:cs="Arial"/>
                <w:sz w:val="18"/>
                <w:szCs w:val="18"/>
              </w:rPr>
              <w:t xml:space="preserve">3a. Passwords do not match each other. </w:t>
            </w:r>
          </w:p>
          <w:p w14:paraId="7487F1CE" w14:textId="65705DF2" w:rsidR="00C45954" w:rsidRPr="00C45954" w:rsidRDefault="00C45954" w:rsidP="00C45954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C45954">
              <w:rPr>
                <w:rFonts w:ascii="Arial" w:hAnsi="Arial" w:cs="Arial"/>
                <w:sz w:val="18"/>
                <w:szCs w:val="18"/>
              </w:rPr>
              <w:t xml:space="preserve">3b. System displays a red error message saying, “Passwords do not match.” </w:t>
            </w:r>
          </w:p>
          <w:p w14:paraId="0562CB0E" w14:textId="1E5465E6" w:rsidR="00061A4B" w:rsidRPr="00F9300C" w:rsidRDefault="00C45954" w:rsidP="00C45954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C45954">
              <w:rPr>
                <w:rFonts w:ascii="Arial" w:hAnsi="Arial" w:cs="Arial"/>
                <w:sz w:val="18"/>
                <w:szCs w:val="18"/>
              </w:rPr>
              <w:t>3c. Go to 3.</w:t>
            </w:r>
          </w:p>
          <w:p w14:paraId="34CE0A41" w14:textId="77777777" w:rsidR="00F9300C" w:rsidRPr="00F9300C" w:rsidRDefault="00F9300C" w:rsidP="00F9300C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</w:p>
          <w:p w14:paraId="62EBF3C5" w14:textId="77777777" w:rsidR="00F9300C" w:rsidRPr="00F9300C" w:rsidRDefault="00F9300C" w:rsidP="00F9300C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61A4B" w:rsidRPr="00061A4B" w14:paraId="091050F1" w14:textId="77777777" w:rsidTr="6982A1AC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882706" w14:textId="77777777" w:rsidR="00061A4B" w:rsidRPr="00860477" w:rsidRDefault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Conclusion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98A12B" w14:textId="15FC788E" w:rsidR="00061A4B" w:rsidRPr="00061A4B" w:rsidRDefault="00E95C61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e account is created, and information is registered to the database.</w:t>
            </w:r>
          </w:p>
        </w:tc>
      </w:tr>
      <w:tr w:rsidR="00061A4B" w:rsidRPr="00061A4B" w14:paraId="220C3D9B" w14:textId="77777777" w:rsidTr="6982A1AC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83FAD0" w14:textId="77777777" w:rsidR="00061A4B" w:rsidRPr="00860477" w:rsidRDefault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ostcondition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46DB82" w14:textId="3CC1616E" w:rsidR="00061A4B" w:rsidRPr="00061A4B" w:rsidRDefault="00E95C61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ponsor should be able to login using their company ID and password.</w:t>
            </w:r>
          </w:p>
        </w:tc>
      </w:tr>
      <w:tr w:rsidR="00061A4B" w:rsidRPr="00061A4B" w14:paraId="55B56733" w14:textId="77777777" w:rsidTr="6982A1AC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B99C39" w14:textId="77777777" w:rsidR="00061A4B" w:rsidRPr="00860477" w:rsidRDefault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Business Rule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97CC1D" w14:textId="57B1051B" w:rsidR="00061A4B" w:rsidRDefault="00643B8A" w:rsidP="00643B8A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ponsors will have to create an account in order to see potential members and be assigned members to manage.</w:t>
            </w:r>
          </w:p>
          <w:p w14:paraId="110FFD37" w14:textId="77777777" w:rsidR="00F9300C" w:rsidRPr="00061A4B" w:rsidRDefault="00F9300C" w:rsidP="00F9300C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61A4B" w:rsidRPr="00061A4B" w14:paraId="530B5999" w14:textId="77777777" w:rsidTr="6982A1AC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6C1975" w14:textId="77777777" w:rsidR="00061A4B" w:rsidRPr="00860477" w:rsidRDefault="00061A4B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mp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. Constraints  and </w:t>
            </w:r>
            <w:r w:rsidRPr="00860477">
              <w:rPr>
                <w:rFonts w:ascii="Arial" w:hAnsi="Arial" w:cs="Arial"/>
                <w:sz w:val="18"/>
                <w:szCs w:val="18"/>
              </w:rPr>
              <w:t>Specification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B699379" w14:textId="3ACA7740" w:rsidR="00061A4B" w:rsidRPr="00061A4B" w:rsidRDefault="00AB77B5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he sponsor </w:t>
            </w:r>
            <w:r w:rsidR="0072268F">
              <w:rPr>
                <w:rFonts w:ascii="Arial" w:hAnsi="Arial" w:cs="Arial"/>
                <w:sz w:val="18"/>
                <w:szCs w:val="18"/>
              </w:rPr>
              <w:t>is required to request an ID from an administrator.</w:t>
            </w:r>
          </w:p>
        </w:tc>
        <w:bookmarkStart w:id="0" w:name="_GoBack"/>
        <w:bookmarkEnd w:id="0"/>
      </w:tr>
      <w:tr w:rsidR="00061A4B" w:rsidRPr="00061A4B" w14:paraId="68AD7553" w14:textId="77777777" w:rsidTr="6982A1AC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0271BC" w14:textId="77777777" w:rsidR="00061A4B" w:rsidRPr="00860477" w:rsidRDefault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Assumption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E9F23F" w14:textId="6F5DA8EF" w:rsidR="00061A4B" w:rsidRPr="00061A4B" w:rsidRDefault="00B74B38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e sponsor has received a unique company ID for the account creation process.</w:t>
            </w:r>
          </w:p>
        </w:tc>
      </w:tr>
      <w:tr w:rsidR="00061A4B" w:rsidRPr="00061A4B" w14:paraId="45011333" w14:textId="77777777" w:rsidTr="6982A1AC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586EDD" w14:textId="77777777" w:rsidR="00061A4B" w:rsidRPr="00860477" w:rsidRDefault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pen Issue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72F646" w14:textId="71C3D6BA" w:rsidR="00061A4B" w:rsidRPr="00061A4B" w:rsidRDefault="008D5FF3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ne</w:t>
            </w:r>
          </w:p>
        </w:tc>
      </w:tr>
    </w:tbl>
    <w:p w14:paraId="08CE6F91" w14:textId="77777777" w:rsidR="00061A4B" w:rsidRDefault="00061A4B"/>
    <w:p w14:paraId="61CDCEAD" w14:textId="77777777" w:rsidR="00EA4220" w:rsidRDefault="00EA4220"/>
    <w:p w14:paraId="6BB9E253" w14:textId="77777777" w:rsidR="0031798F" w:rsidRDefault="0031798F" w:rsidP="00F9300C"/>
    <w:sectPr w:rsidR="0031798F" w:rsidSect="00061A4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15A72" w14:textId="77777777" w:rsidR="00920E3B" w:rsidRDefault="00920E3B" w:rsidP="00061A4B">
      <w:pPr>
        <w:spacing w:after="0" w:line="240" w:lineRule="auto"/>
      </w:pPr>
      <w:r>
        <w:separator/>
      </w:r>
    </w:p>
  </w:endnote>
  <w:endnote w:type="continuationSeparator" w:id="0">
    <w:p w14:paraId="76F8635C" w14:textId="77777777" w:rsidR="00920E3B" w:rsidRDefault="00920E3B" w:rsidP="00061A4B">
      <w:pPr>
        <w:spacing w:after="0" w:line="240" w:lineRule="auto"/>
      </w:pPr>
      <w:r>
        <w:continuationSeparator/>
      </w:r>
    </w:p>
  </w:endnote>
  <w:endnote w:type="continuationNotice" w:id="1">
    <w:p w14:paraId="1262C803" w14:textId="77777777" w:rsidR="00920E3B" w:rsidRDefault="00920E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74664" w14:textId="77777777" w:rsidR="00F6697F" w:rsidRDefault="00F669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14D0F5" w14:textId="77777777" w:rsidR="00F6697F" w:rsidRDefault="00F669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B733B" w14:textId="77777777" w:rsidR="00F6697F" w:rsidRDefault="00F669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C55024" w14:textId="77777777" w:rsidR="00920E3B" w:rsidRDefault="00920E3B" w:rsidP="00061A4B">
      <w:pPr>
        <w:spacing w:after="0" w:line="240" w:lineRule="auto"/>
      </w:pPr>
      <w:r>
        <w:separator/>
      </w:r>
    </w:p>
  </w:footnote>
  <w:footnote w:type="continuationSeparator" w:id="0">
    <w:p w14:paraId="02A375C8" w14:textId="77777777" w:rsidR="00920E3B" w:rsidRDefault="00920E3B" w:rsidP="00061A4B">
      <w:pPr>
        <w:spacing w:after="0" w:line="240" w:lineRule="auto"/>
      </w:pPr>
      <w:r>
        <w:continuationSeparator/>
      </w:r>
    </w:p>
  </w:footnote>
  <w:footnote w:type="continuationNotice" w:id="1">
    <w:p w14:paraId="57DF8976" w14:textId="77777777" w:rsidR="00920E3B" w:rsidRDefault="00920E3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228AC" w14:textId="77777777" w:rsidR="00F6697F" w:rsidRDefault="00F669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3BF55" w14:textId="6D536816" w:rsidR="00061A4B" w:rsidRPr="00E465FA" w:rsidRDefault="00061A4B">
    <w:pPr>
      <w:pStyle w:val="Header"/>
      <w:rPr>
        <w:rFonts w:ascii="Arial" w:hAnsi="Arial" w:cs="Arial"/>
        <w:b/>
        <w:sz w:val="18"/>
      </w:rPr>
    </w:pPr>
    <w:r>
      <w:rPr>
        <w:rFonts w:ascii="Arial" w:hAnsi="Arial" w:cs="Arial"/>
        <w:b/>
        <w:sz w:val="18"/>
      </w:rPr>
      <w:t xml:space="preserve">Author:    </w:t>
    </w:r>
    <w:r w:rsidR="00F6697F">
      <w:rPr>
        <w:rFonts w:ascii="Arial" w:hAnsi="Arial" w:cs="Arial"/>
        <w:b/>
        <w:sz w:val="18"/>
      </w:rPr>
      <w:t xml:space="preserve">Brayden Lingelbach, </w:t>
    </w:r>
    <w:proofErr w:type="spellStart"/>
    <w:r w:rsidR="00BD43F2">
      <w:rPr>
        <w:rFonts w:ascii="Arial" w:hAnsi="Arial" w:cs="Arial"/>
        <w:b/>
        <w:sz w:val="18"/>
      </w:rPr>
      <w:t>Nelig</w:t>
    </w:r>
    <w:proofErr w:type="spellEnd"/>
    <w:r w:rsidR="00BD43F2">
      <w:rPr>
        <w:rFonts w:ascii="Arial" w:hAnsi="Arial" w:cs="Arial"/>
        <w:b/>
        <w:sz w:val="18"/>
      </w:rPr>
      <w:t xml:space="preserve"> Fernando, Noah Z</w:t>
    </w:r>
    <w:r w:rsidR="00E465FA">
      <w:rPr>
        <w:rFonts w:ascii="Arial" w:hAnsi="Arial" w:cs="Arial"/>
        <w:b/>
        <w:sz w:val="18"/>
      </w:rPr>
      <w:t xml:space="preserve">hou, Cole Bryant, </w:t>
    </w:r>
    <w:proofErr w:type="spellStart"/>
    <w:r w:rsidR="00BE2E1A">
      <w:rPr>
        <w:rFonts w:ascii="Arial" w:hAnsi="Arial" w:cs="Arial"/>
        <w:b/>
        <w:sz w:val="18"/>
      </w:rPr>
      <w:t>Krish</w:t>
    </w:r>
    <w:proofErr w:type="spellEnd"/>
    <w:r w:rsidR="00BE2E1A">
      <w:rPr>
        <w:rFonts w:ascii="Arial" w:hAnsi="Arial" w:cs="Arial"/>
        <w:b/>
        <w:sz w:val="18"/>
      </w:rPr>
      <w:t xml:space="preserve"> Patel</w:t>
    </w:r>
    <w:r>
      <w:rPr>
        <w:rFonts w:ascii="Arial" w:hAnsi="Arial" w:cs="Arial"/>
        <w:b/>
        <w:sz w:val="18"/>
      </w:rPr>
      <w:t xml:space="preserve">                                                                                                      Date:</w:t>
    </w:r>
    <w:r w:rsidR="00F6697F">
      <w:rPr>
        <w:rFonts w:ascii="Arial" w:hAnsi="Arial" w:cs="Arial"/>
        <w:b/>
        <w:sz w:val="18"/>
      </w:rPr>
      <w:t xml:space="preserve"> 9/3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08260" w14:textId="77777777" w:rsidR="00F6697F" w:rsidRDefault="00F669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6267D"/>
    <w:multiLevelType w:val="hybridMultilevel"/>
    <w:tmpl w:val="281AE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D95D56"/>
    <w:multiLevelType w:val="hybridMultilevel"/>
    <w:tmpl w:val="E9A606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5B2E5C"/>
    <w:multiLevelType w:val="hybridMultilevel"/>
    <w:tmpl w:val="3028EE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3435059">
    <w:abstractNumId w:val="1"/>
  </w:num>
  <w:num w:numId="2" w16cid:durableId="614211866">
    <w:abstractNumId w:val="2"/>
  </w:num>
  <w:num w:numId="3" w16cid:durableId="15548466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tLQwNTcyNjExMTJT0lEKTi0uzszPAykwqgUAMrNBlSwAAAA="/>
  </w:docVars>
  <w:rsids>
    <w:rsidRoot w:val="00061A4B"/>
    <w:rsid w:val="00046DE3"/>
    <w:rsid w:val="00061A4B"/>
    <w:rsid w:val="000A7956"/>
    <w:rsid w:val="00165D2A"/>
    <w:rsid w:val="00190514"/>
    <w:rsid w:val="0020187C"/>
    <w:rsid w:val="0024467C"/>
    <w:rsid w:val="0031798F"/>
    <w:rsid w:val="003246DF"/>
    <w:rsid w:val="00377D73"/>
    <w:rsid w:val="003A615A"/>
    <w:rsid w:val="003B0997"/>
    <w:rsid w:val="00482740"/>
    <w:rsid w:val="00487CA5"/>
    <w:rsid w:val="004B5517"/>
    <w:rsid w:val="00512178"/>
    <w:rsid w:val="00643B8A"/>
    <w:rsid w:val="00651378"/>
    <w:rsid w:val="00675958"/>
    <w:rsid w:val="0072268F"/>
    <w:rsid w:val="007B3C1F"/>
    <w:rsid w:val="007B7F6E"/>
    <w:rsid w:val="007E13EC"/>
    <w:rsid w:val="008D5FF3"/>
    <w:rsid w:val="008E38D1"/>
    <w:rsid w:val="008F44D7"/>
    <w:rsid w:val="00920E3B"/>
    <w:rsid w:val="00997C3D"/>
    <w:rsid w:val="00A04417"/>
    <w:rsid w:val="00A1630E"/>
    <w:rsid w:val="00A72544"/>
    <w:rsid w:val="00AB77B5"/>
    <w:rsid w:val="00AE7B95"/>
    <w:rsid w:val="00B64F64"/>
    <w:rsid w:val="00B74B38"/>
    <w:rsid w:val="00BB57F4"/>
    <w:rsid w:val="00BD43F2"/>
    <w:rsid w:val="00BE2E1A"/>
    <w:rsid w:val="00C120E7"/>
    <w:rsid w:val="00C2794A"/>
    <w:rsid w:val="00C45954"/>
    <w:rsid w:val="00D36E77"/>
    <w:rsid w:val="00D547C6"/>
    <w:rsid w:val="00E01A4E"/>
    <w:rsid w:val="00E465FA"/>
    <w:rsid w:val="00E95C61"/>
    <w:rsid w:val="00EA4220"/>
    <w:rsid w:val="00F21E48"/>
    <w:rsid w:val="00F44F62"/>
    <w:rsid w:val="00F6697F"/>
    <w:rsid w:val="00F9300C"/>
    <w:rsid w:val="2E5DB068"/>
    <w:rsid w:val="4AF0FE0D"/>
    <w:rsid w:val="560DF5EC"/>
    <w:rsid w:val="6982A1AC"/>
    <w:rsid w:val="7F689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B1E55"/>
  <w15:docId w15:val="{B58CC5D6-55E2-4DAC-8D0D-879FA9F16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A4B"/>
  </w:style>
  <w:style w:type="paragraph" w:styleId="Heading1">
    <w:name w:val="heading 1"/>
    <w:basedOn w:val="Normal"/>
    <w:next w:val="Normal"/>
    <w:link w:val="Heading1Char"/>
    <w:qFormat/>
    <w:rsid w:val="00061A4B"/>
    <w:pPr>
      <w:keepNext/>
      <w:spacing w:before="240" w:after="60" w:line="240" w:lineRule="auto"/>
      <w:outlineLvl w:val="0"/>
    </w:pPr>
    <w:rPr>
      <w:rFonts w:ascii="Arial" w:eastAsia="Times New Roman" w:hAnsi="Arial" w:cs="Times New Roman"/>
      <w:b/>
      <w:kern w:val="28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61A4B"/>
    <w:rPr>
      <w:rFonts w:ascii="Arial" w:eastAsia="Times New Roman" w:hAnsi="Arial" w:cs="Times New Roman"/>
      <w:b/>
      <w:kern w:val="28"/>
      <w:sz w:val="28"/>
      <w:szCs w:val="20"/>
    </w:rPr>
  </w:style>
  <w:style w:type="paragraph" w:customStyle="1" w:styleId="SQLCode">
    <w:name w:val="SQL Code"/>
    <w:basedOn w:val="Normal"/>
    <w:rsid w:val="00061A4B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61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1A4B"/>
  </w:style>
  <w:style w:type="paragraph" w:styleId="Footer">
    <w:name w:val="footer"/>
    <w:basedOn w:val="Normal"/>
    <w:link w:val="FooterChar"/>
    <w:uiPriority w:val="99"/>
    <w:unhideWhenUsed/>
    <w:rsid w:val="00061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A4B"/>
  </w:style>
  <w:style w:type="paragraph" w:styleId="NormalWeb">
    <w:name w:val="Normal (Web)"/>
    <w:basedOn w:val="Normal"/>
    <w:uiPriority w:val="99"/>
    <w:unhideWhenUsed/>
    <w:rsid w:val="00061A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64F64"/>
    <w:pPr>
      <w:ind w:left="720"/>
      <w:contextualSpacing/>
    </w:pPr>
  </w:style>
  <w:style w:type="character" w:customStyle="1" w:styleId="normaltextrun">
    <w:name w:val="normaltextrun"/>
    <w:basedOn w:val="DefaultParagraphFont"/>
    <w:rsid w:val="00D547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3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4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5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5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4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81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6ee66ea-f53c-482e-8f8b-fa79ac38c1b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3AC8F5D9752C40854C7E98C6898BA5" ma:contentTypeVersion="12" ma:contentTypeDescription="Create a new document." ma:contentTypeScope="" ma:versionID="b9e0829086a2d0aa2eaef0072b9fb54b">
  <xsd:schema xmlns:xsd="http://www.w3.org/2001/XMLSchema" xmlns:xs="http://www.w3.org/2001/XMLSchema" xmlns:p="http://schemas.microsoft.com/office/2006/metadata/properties" xmlns:ns2="c6ee66ea-f53c-482e-8f8b-fa79ac38c1bf" xmlns:ns3="8c23174d-92b9-41d5-b20f-ed26a9cfc881" targetNamespace="http://schemas.microsoft.com/office/2006/metadata/properties" ma:root="true" ma:fieldsID="e045f233a95001184a7d9617a73dd38f" ns2:_="" ns3:_="">
    <xsd:import namespace="c6ee66ea-f53c-482e-8f8b-fa79ac38c1bf"/>
    <xsd:import namespace="8c23174d-92b9-41d5-b20f-ed26a9cfc8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ee66ea-f53c-482e-8f8b-fa79ac38c1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9e90a8-b24c-4be7-8760-a88b2cd47e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3174d-92b9-41d5-b20f-ed26a9cfc88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85FF6B-F6FD-48C5-BF22-C8D6E3E87E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5FF501-B8DB-4906-9A60-9C84D361B182}">
  <ds:schemaRefs>
    <ds:schemaRef ds:uri="http://schemas.microsoft.com/office/2006/metadata/properties"/>
    <ds:schemaRef ds:uri="http://schemas.microsoft.com/office/infopath/2007/PartnerControls"/>
    <ds:schemaRef ds:uri="c6ee66ea-f53c-482e-8f8b-fa79ac38c1bf"/>
  </ds:schemaRefs>
</ds:datastoreItem>
</file>

<file path=customXml/itemProps3.xml><?xml version="1.0" encoding="utf-8"?>
<ds:datastoreItem xmlns:ds="http://schemas.openxmlformats.org/officeDocument/2006/customXml" ds:itemID="{1DB30F0C-9ACD-41CE-8FF9-AC1CD7DAD1D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88</Words>
  <Characters>1644</Characters>
  <Application>Microsoft Office Word</Application>
  <DocSecurity>4</DocSecurity>
  <Lines>13</Lines>
  <Paragraphs>3</Paragraphs>
  <ScaleCrop>false</ScaleCrop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ana, Alejandra J</dc:creator>
  <cp:keywords/>
  <cp:lastModifiedBy>Lingelbach, Brayden Gregory</cp:lastModifiedBy>
  <cp:revision>37</cp:revision>
  <dcterms:created xsi:type="dcterms:W3CDTF">2013-09-19T01:24:00Z</dcterms:created>
  <dcterms:modified xsi:type="dcterms:W3CDTF">2022-09-30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3AC8F5D9752C40854C7E98C6898BA5</vt:lpwstr>
  </property>
  <property fmtid="{D5CDD505-2E9C-101B-9397-08002B2CF9AE}" pid="3" name="Order">
    <vt:r8>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MediaServiceImageTags">
    <vt:lpwstr/>
  </property>
</Properties>
</file>